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</w:t>
      </w:r>
      <w:r>
        <w:t xml:space="preserve"> </w:t>
      </w:r>
      <w:r>
        <w:t xml:space="preserve">1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4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๓</w:t>
      </w:r>
      <w:r>
        <w:t xml:space="preserve"> </w:t>
      </w:r>
      <w:r>
        <w:t xml:space="preserve">เขียนคำขวัญ</w:t>
      </w:r>
      <w:r>
        <w:t xml:space="preserve"> </w:t>
      </w:r>
      <w:r>
        <w:t xml:space="preserve">๑๖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เรียนวิชาภาษาไทยกับครูปรเมษฐ ศรีกำเหนิด และ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ในคาบเรียนนี้นะครับ ครูคณิตาจะนำเสนอ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เรื่องนี้แล้วนะคะ สนุกมาเลยค่ะครูปรเมษฐ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ที่เราจะได้มาเรียนเขียนคำขวัญกันนะครับ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นะ เขียนเนื่องในโอกาสใดหรือ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คำขวัญเอย การแต่งกลอนเอย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ไปที่คำขวัญเลย เด็ก ๆ ต้องเคยเขียนอยู่แล้ว เด็ก ๆ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แสดงว่าเด็ก ๆ ผ่านเรื่องนี้มาแล้ว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เด็ก ๆ ครับ มันเป็นอย่างไรลูก คำมันเป็นอย่างไรกัน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แล้วถ้าตรงนี้ล่ะครูคณิตา</w:t>
      </w:r>
    </w:p>
    <w:p>
      <w:pPr>
        <w:pStyle w:val="BodyText"/>
      </w:pPr>
      <w:r>
        <w:t xml:space="preserve">(คุณครูคณิตา)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คำขวัญเราแต่งขึ้นมานะคะ เป็นความหมายในเชิงบวก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ไทยที่โดดเด่นนี่ก็คือความเป็นเอกราชภาษาชาติอันล้ำค่า ภาษาถูกต้อง คลังปัญญาของแผ่นดิน เป็นภาษาไทยซึ่งเป็นภาษาอันสูงส่งล้ำค่านี่เปรียบเสมือนคลังปัญญาของแผ่นดินทั้งแผ่นดินเลย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ใฝ่เรียนใฝ่รู้ในการที่อะไรคะ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ดูต่อ เรียนรู้ตลอดชีวิต คิดอย่างสร้างสรร๕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ใครอ่านก็เข้าใจใช่ไหมครับ คำตอ่ไป</w:t>
      </w:r>
    </w:p>
    <w:p>
      <w:pPr>
        <w:pStyle w:val="BodyText"/>
      </w:pPr>
      <w:r>
        <w:t xml:space="preserve">(คุณครูคณิตา) หนังสือคือมิตร สื่อความคิด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ประจำชาติ เป็นคำขวัญวันอะไรนะ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ต้องเป็นอย่างไรนะ</w:t>
      </w:r>
    </w:p>
    <w:p>
      <w:pPr>
        <w:pStyle w:val="BodyText"/>
      </w:pPr>
      <w:r>
        <w:t xml:space="preserve">(คุณครูคณิตา) ใส่ใจด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ครูทั้ง 2 คนนี่ต้องพัฒนาตัวเองก้าวให้ทันหนู ๆ เล่น ROV ครูก็รู้จักครูก็ถอยหลังเข้าคลองใช่ไหมเด็ก ๆ สร้างสรรค์คุณธรรมประจำชาติ แต่ครูก็ยังคงทรงไว้ซึ่งการสร้างวรร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เด็กไทยวิถีใหม่ รวมไทยสร้างชาติด้วย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สงกรานต์สร้างสรรค์ ยึดมั่นประเทปลอดภัยทุกชีวี สามัคคีทั่วไทยครูคณิตา เด็ก ๆ เด็ก ๆ ตอบครูดีกว่าครับคำขวัญที่นัก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ต้องปลอดภัยของชีวิตแล้วก็ยังต้องยึด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ส่วนของการจะสร้างสรรค์ก็ความสามัคคีของคนในชาติประเพณีสงกรานต์นี่ยังคงสืบต่อไปตราบชั่วกาลนานนะครับ ต่อไปเป็นจุดประสงค์ นักเรียนต้องรู้ก่อนว่า นักเรียนศึกษาเรื่องคำขวัญนักเรียนจะต้องรู้อะไรบ้าง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เขียนคำขวัญได้ 2. เขียนคำขวัญอนุรักษ์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ว่าวันนี้จะต้องเขียนคำขวัญเรื่องอะไรนะครับ3. นำหลักการเขียนคำขวัญไปใช้ในชีวิตประจำวัน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ไปใช้ในชีวิต ไปเขียนคำขวัญได้อนุรักษ์สิ่งแวดล้อมอย่างที่ครูให้ทำนี่ไง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ช่วยกันวิเคราะห์การใช้ภาษาในการเขียนคำขวัญ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ติ๊กต็อก เมื่อสักครู่นี้ใช่ไหมที่เราก็ได้บอกไปแล้ว เด็ก ๆ ตอบแล้วใช่ไหมไปดูกันว่าเด็ก ๆ ตอบมาว่าอย่างไร ต้อง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สที่สละสลวยค่ะ</w:t>
      </w:r>
    </w:p>
    <w:p>
      <w:pPr>
        <w:pStyle w:val="BodyText"/>
      </w:pPr>
      <w:r>
        <w:t xml:space="preserve">(คุณครูปรเมษฐ) สำคัญ ก็คือ</w:t>
      </w:r>
    </w:p>
    <w:p>
      <w:pPr>
        <w:pStyle w:val="BodyText"/>
      </w:pPr>
      <w:r>
        <w:t xml:space="preserve">(คุณครูคณิตา) สั้นสัมผัสคล้องจองและได้ใจความค่ะ</w:t>
      </w:r>
    </w:p>
    <w:p>
      <w:pPr>
        <w:pStyle w:val="BodyText"/>
      </w:pPr>
      <w:r>
        <w:t xml:space="preserve">(คุณครูปรเมษฐ) มีอยู่คำกล่าวหนึ่งเลยครับ สัมผัสคล้องจอง สั้น กระชับกลอนนั้นไม่สามารถใช้ได้ เพราะไม่ได้ใจความเพราะฉะนั้น คำขวัญนี่ต่อให้ดีเพียงใด สัมผัสคล้องจองเพียงได้ถึงจะใช้ได้ใช่ไหมเด็ก ๆ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ได้ดูมาเมื่อสักครู่นี้ เดี๋ยวเราไปทายคำขวัญประชันจังหวัด เด็ก ๆ จะได้ตอบว่าคำขวัญทียกมานั้นเป็นจังหวัดใดอยู่จังหวัดไหนแล้วตอบผิดนี่เป็นอย่างไรครูคณิตา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จังหวัดของจังหวัดตัวเองแล้วล่ะค่ะ</w:t>
      </w:r>
    </w:p>
    <w:p>
      <w:pPr>
        <w:pStyle w:val="BodyText"/>
      </w:pPr>
      <w:r>
        <w:t xml:space="preserve">(คุณครูปรเมษฐ)นี่ถ้าเกิดว่ายังไม่พูดเรื่องคำขวัญนี่เด็ก ๆจะรู้ไหมว่าจังหวัดอะไร</w:t>
      </w:r>
    </w:p>
    <w:p>
      <w:pPr>
        <w:pStyle w:val="BodyText"/>
      </w:pPr>
      <w:r>
        <w:t xml:space="preserve">(คุณครูคณิตา) ตอนนี้หรือคะ เด็ก ๆ ทราบหรือยังคะ</w:t>
      </w:r>
    </w:p>
    <w:p>
      <w:pPr>
        <w:pStyle w:val="BodyText"/>
      </w:pPr>
      <w:r>
        <w:t xml:space="preserve">(คุณครูปรเมษฐ)ไหนลองตอบสิ จังหวัดอะไรลูก ดูคำขวัญ</w:t>
      </w:r>
    </w:p>
    <w:p>
      <w:pPr>
        <w:pStyle w:val="BodyText"/>
      </w:pPr>
      <w:r>
        <w:t xml:space="preserve">(คุณครูคณิตา) เดี๋ยวค่ะคุณครูปรเมษฐ ได้ยินเสียงกระซิบมาว่า เด็ก ๆตอบว่าจังหวัดหัวหินค่ะ</w:t>
      </w:r>
    </w:p>
    <w:p>
      <w:pPr>
        <w:pStyle w:val="BodyText"/>
      </w:pPr>
      <w:r>
        <w:t xml:space="preserve">(คุณครูปรเมษฐ) จังหวัดหัวหินหรือ</w:t>
      </w:r>
    </w:p>
    <w:p>
      <w:pPr>
        <w:pStyle w:val="BodyText"/>
      </w:pPr>
      <w:r>
        <w:t xml:space="preserve">(คุณครูปรเมษฐ) มีหรือเด็ก ๆ จังหวัดหัวหิน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ว่าอย่างไร เมืองทองเนื้อเก้า มะพร้าวสับปะรดมะพร้าวสับปะรด สวยสดหาดเข้างามล้ำน้ำใจ เชื่อว่าเด็ก ๆ ก็ยังไมู่ให้เวลาคิดครับ ติ๊กต็อก ๆ ตอบ จังหวัด</w:t>
      </w:r>
    </w:p>
    <w:p>
      <w:pPr>
        <w:pStyle w:val="BodyText"/>
      </w:pPr>
      <w:r>
        <w:t xml:space="preserve">(คุณครูคณิตา) จังหวัดประจงบคีรีอำเภอหัวหินนะคะ อยู่ในจังหวัดประจวบคีรีขันธ์นะคะ ไม่มีจังหวัดหัวหินนะคะ</w:t>
      </w:r>
    </w:p>
    <w:p>
      <w:pPr>
        <w:pStyle w:val="BodyText"/>
      </w:pPr>
      <w:r>
        <w:t xml:space="preserve">(คุณครูปรเมษฐ)เด็ก ๆ จะเข้าใจนะ ว่าครูนี่ ที่เขาสอนอยู่วังไลกกังวลอยู่ที่โรงเรียนวังไกลกังวลอยู่ที่หัวหินเป็นเพียงอำเภอหนึ่งนะ ครูนี่สอนอยู่ที่จังหวัดประจวบคีรีขันธ์ เด็ก ๆคราวนี้ล่ะจะเป็นจังหวัดใครบ้าง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รูปก่อน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น่าจะเป็นที่ไหนดูคำขวัญเลยดีกว่า</w:t>
      </w:r>
    </w:p>
    <w:p>
      <w:pPr>
        <w:pStyle w:val="BodyText"/>
      </w:pPr>
      <w:r>
        <w:t xml:space="preserve">(คุณครูปรเมษฐ) กรุงเทพฯ ดดิจเทพสร้าง เมืองศูนย์กลางการปกครองวัด วัง งามเรืองรอง เมืองหวลงของประเทศไทย ทั้งประเทศตอบว่าจังหวัดถูกต้องครับ ถ้าตอบผิดนี่เป็นอย่างไรครูคณิตา</w:t>
      </w:r>
    </w:p>
    <w:p>
      <w:pPr>
        <w:pStyle w:val="BodyText"/>
      </w:pPr>
      <w:r>
        <w:t xml:space="preserve">(คุณครูคณิตา) เดี๋ยวสิคะคุณครูปรเมษฐ กรุงเทพมหานครนี่เราถือว่าไม่ได้เป็นจังหวัดแต่ถือว่าเป็นเขตการปกครองพิเศษนะคะ นี่ก็เป็นคำขวัญของกรุงเทพมหานคร จะไม่มีคำว่า</w:t>
      </w:r>
      <w:r>
        <w:t xml:space="preserve"> </w:t>
      </w:r>
      <w:r>
        <w:t xml:space="preserve">“</w:t>
      </w:r>
      <w:r>
        <w:t xml:space="preserve">จังหวัด</w:t>
      </w:r>
      <w:r>
        <w:t xml:space="preserve">”</w:t>
      </w:r>
      <w:r>
        <w:t xml:space="preserve"> </w:t>
      </w:r>
      <w:r>
        <w:t xml:space="preserve">อยู่นะคะอันนี้ก็คือเป็นเกล็ดความรู้เล็ก ๆ น้อย ๆ ค่ะตอบถูกเพราะมันมีคำว่า</w:t>
      </w:r>
    </w:p>
    <w:p>
      <w:pPr>
        <w:pStyle w:val="BodyText"/>
      </w:pPr>
      <w:r>
        <w:t xml:space="preserve">(คุณครูคณิตา) กรุงเทพในคำขวัญเลยนะครับ ดูต่อไปดูรูปภาพนี้ บางคนอยู่ในจังหวัดน่าจะตอบได้แล้วนะอ่านคำขวัญกันก่อนดีกว่าประตูภาคใต้ ไหว้เสด็จในกรมแลหาดทรายรี ดีกล้วยเล็บมือได้เลยว่าจังหวัดอะไร ประตูภาคใต้ประตูภาคใต้ จะไปปักษ์ใต้เลยจังหวัดครูไป ตอบเลยจังหวัด … เยี่ยมเลย</w:t>
      </w:r>
    </w:p>
    <w:p>
      <w:pPr>
        <w:pStyle w:val="BodyText"/>
      </w:pPr>
      <w:r>
        <w:t xml:space="preserve">(คุณครูคณิตา) จังหวัดชุมพรค่ะ</w:t>
      </w:r>
    </w:p>
    <w:p>
      <w:pPr>
        <w:pStyle w:val="BodyText"/>
      </w:pPr>
      <w:r>
        <w:t xml:space="preserve">(คุณครูปรเมษฐ) นี่ก็คือเอกลักษณ์ใช่ไหมครูคณิตา ที่ชุมพรนี่เวลาไปนี่จะต้องไปไหว้เสร็จในกรมชุมพรนะใช่ไหมครับ</w:t>
      </w:r>
    </w:p>
    <w:p>
      <w:pPr>
        <w:pStyle w:val="BodyText"/>
      </w:pPr>
      <w:r>
        <w:t xml:space="preserve">(คุณครูปรเมษฐ) ไปดูไร่กาแฟ ไปเที่ยวหายชายดีที่ชุมพร และตลอดข้างทาง ศาลพ่อตาขุนช้างใช่ไหม ก็จะมีของขายนี่คืออะไรคะคุณครูปรเมษฐ</w:t>
      </w:r>
    </w:p>
    <w:p>
      <w:pPr>
        <w:pStyle w:val="BodyText"/>
      </w:pPr>
      <w:r>
        <w:t xml:space="preserve">(คุณครูปรเมษฐ) กล้วยเล็บมือนางนี่ก็คือของขึ้นชื่อจังหวัดชุมพรเข้าเป็นอย่างไรครับเด็ก ๆ ถ้านับคะแนนกันไหม เดี๋ยวต่อจากอันนี้นะได้กี่คะแนน เผื่อคุณครูปลายทางไปเป็นคะแนนเก็บก็ได้นะครับ เพราะฉะนั้นนี่ เดี๋ยวกันเลยนะ ใครตอบถูกได้คะแนนกันเลยนะครูคณิตาเคยไปไหมในรูปนี้</w:t>
      </w:r>
    </w:p>
    <w:p>
      <w:pPr>
        <w:pStyle w:val="BodyText"/>
      </w:pPr>
      <w:r>
        <w:t xml:space="preserve">(คุณครูคณิตา) ยังไม่เคยไปเลยค่ะ</w:t>
      </w:r>
    </w:p>
    <w:p>
      <w:pPr>
        <w:pStyle w:val="BodyText"/>
      </w:pPr>
      <w:r>
        <w:t xml:space="preserve">(คุณครูปรเมษฐ) บอกชื่อให้หน่อยก็ได้จะรู้จักวัดร่องขุ่นดูคำขวัญเลยดีกว่า เผื่อจะได้ตอบถูฎกครับ</w:t>
      </w:r>
    </w:p>
    <w:p>
      <w:pPr>
        <w:pStyle w:val="BodyText"/>
      </w:pPr>
      <w:r>
        <w:t xml:space="preserve">(คุณครูคณิตา)เหนือสุดในสยาม ชายแดนสามแผ่นดินล้านนา ล้ำค่าพระธาตุดอยตุงกับคำแรกนี่ เด็ก ๆ ตอบได้แล้ว จังหวัดที่อยู่ของประเทศไทย ก็ที่บอกน่ะ จังหวัดอะไรนะเยี่ยมเลยครับจังหวัดอะไรครับครูคณิตา</w:t>
      </w:r>
    </w:p>
    <w:p>
      <w:pPr>
        <w:pStyle w:val="BodyText"/>
      </w:pPr>
      <w:r>
        <w:t xml:space="preserve">(คุณครูคณิตา) เชียงวรา</w:t>
      </w:r>
    </w:p>
    <w:p>
      <w:pPr>
        <w:pStyle w:val="BodyText"/>
      </w:pPr>
      <w:r>
        <w:t xml:space="preserve">(คุณครูปรเมษฐ) จังหวัดเชียงราย ที่อยู่เหนืออยู่จังหวัดเชียงรายนะ ที่อาจารย์นี่ครูพานักเรียนไปเที่ยวหลายจังหวัดแล้วนะครับ ใครตอบถูก ตอบผิดไม่เป็นอะไร แก้ตัวได้นะครับต่อไปเห็นรูปครูคณิตาคุคุ้น ๆ ไหมครับรูปนี้</w:t>
      </w:r>
    </w:p>
    <w:p>
      <w:pPr>
        <w:pStyle w:val="BodyText"/>
      </w:pPr>
      <w:r>
        <w:t xml:space="preserve">(คุณครูคณิตา) คุ้น ๆ มากลเยค่ะ</w:t>
      </w:r>
    </w:p>
    <w:p>
      <w:pPr>
        <w:pStyle w:val="BodyText"/>
      </w:pPr>
      <w:r>
        <w:t xml:space="preserve">(คุณครูปรเมษฐ) ดูคำขวัญกันดีกว่านะ นี่ บอกใบ้ให้หน่อย เด็กมใต้ตอบถูกเห็นรูปนี้แล้วตอบถูกว่าเป็นจังหวัดอะไร</w:t>
      </w:r>
    </w:p>
    <w:p>
      <w:pPr>
        <w:pStyle w:val="BodyText"/>
      </w:pPr>
      <w:r>
        <w:t xml:space="preserve">(คุณครูคณิตา) เมืองหนังโนรา อู่นาข้าว พราวน้ำตกแหล่งนกน้ำ ทะเลสาบงามเขาอกทะลุ น้ำพุร้อนค่ะ</w:t>
      </w:r>
    </w:p>
    <w:p>
      <w:pPr>
        <w:pStyle w:val="BodyText"/>
      </w:pPr>
      <w:r>
        <w:t xml:space="preserve">(คุณครูปรเมษฐ) เด็ก ๆ ครับตอบเลยจังหวัดอะไร จังหวัด</w:t>
      </w:r>
    </w:p>
    <w:p>
      <w:pPr>
        <w:pStyle w:val="BodyText"/>
      </w:pPr>
      <w:r>
        <w:t xml:space="preserve">(คุณครูคณิตา) พัทลุงนั่นเองค่ะ</w:t>
      </w:r>
    </w:p>
    <w:p>
      <w:pPr>
        <w:pStyle w:val="BodyText"/>
      </w:pPr>
      <w:r>
        <w:t xml:space="preserve">(คุณครูปรเมษฐ) ทำมครูคณิตาถึงคุ้น ๆ ล่ะครับ</w:t>
      </w:r>
    </w:p>
    <w:p>
      <w:pPr>
        <w:pStyle w:val="BodyText"/>
      </w:pPr>
      <w:r>
        <w:t xml:space="preserve">(คุณครูคณิตา) คุ้น ๆ เพราะเป็นจังหวัดที่คุณครูนะคะ ได้อาศัยอยู่นั่นเองค่ะ เอาล่ะค่ะ ต่อมาค่ะ เราไปดูกันเลยดีกว่า</w:t>
      </w:r>
    </w:p>
    <w:p>
      <w:pPr>
        <w:pStyle w:val="BodyText"/>
      </w:pPr>
      <w:r>
        <w:t xml:space="preserve">(คุณครูปรเมษฐ) อันนี้รูปเป็นผ้าไหมนะ ไปดูคำขวัญเลยดีกว่าเดี๋ยวเด็ก ๆ จะได้ตอบกันนะครับ พุทธมณฑลอีสาน ถิ่นฐานอารยธรรม ผ้าไหมล่ำตักสิลานคร จังหวัดอะไรหนอตอบครับ ใครรู้บ้าง ผ้าใหม่ล้ำเล่อค่า มันมีอยู่จังหวัดหนึ่ง แล้วมีตักสิลานครนี่จังหวัดอะไร 1 2 3จังหวัด</w:t>
      </w:r>
    </w:p>
    <w:p>
      <w:pPr>
        <w:pStyle w:val="BodyText"/>
      </w:pPr>
      <w:r>
        <w:t xml:space="preserve">(คุณครูคณิตา) จังหวัดมหาสารคามค่ะ</w:t>
      </w:r>
    </w:p>
    <w:p>
      <w:pPr>
        <w:pStyle w:val="BodyText"/>
      </w:pPr>
      <w:r>
        <w:t xml:space="preserve">(คุณครูปรเมษฐ) ได้กี่คะแนนแล้วนี่ตอบคำขวัญ ก็จะบอกลักษณะเด่นของแต่ละจังหวัดนะครับ เอาล่ะครับ เป็นนาข้าวอาจจะยังสื่อไม่ได้ใช่ไหม เป็นจังหวัดอะไร เพราะทุกภาพของประเทศไทยส่วนใหญ่ก็ทำนาใช่ไหมครับดูคำขวัญดีกว่า เมืองบั้งไฟโก้แตงโมหวาน หมอนขวานผ้าขิดแหล่งผลิตข้าวหอมมะลิ ค่ะ</w:t>
      </w:r>
    </w:p>
    <w:p>
      <w:pPr>
        <w:pStyle w:val="BodyText"/>
      </w:pPr>
      <w:r>
        <w:t xml:space="preserve">(คุณครูปรเมษฐ) เด็ก ๆภาคอีสานจะตอบถูกแล้วครับ ตั้งแต่เมืองบั้งไฟโก้ แตงโมหวานเป็นจังหวัดอะไร ยะ… เยี่ยมเลยโสธร เห็นไหมบอกลักษณะเด่นมีคำเป็นอย่างไรกัน</w:t>
      </w:r>
    </w:p>
    <w:p>
      <w:pPr>
        <w:pStyle w:val="BodyText"/>
      </w:pPr>
      <w:r>
        <w:t xml:space="preserve">(คุณครูคณิตา) คล้องจองกันค่ะ</w:t>
      </w:r>
    </w:p>
    <w:p>
      <w:pPr>
        <w:pStyle w:val="BodyText"/>
      </w:pPr>
      <w:r>
        <w:t xml:space="preserve">(คุณครูปรเมษฐ)นี่ เห็นไหม ทุกคำขวัญที่ยกมานี่พูดนี่ยังตรงหมดเลยนะ สั้น คล้องจองแล้วก็บอกเอกลักษณ์ใช่ไหมครับอันนี้อาจจะตอบได้แล้ว บางคนเห็นคำนี้สิริ…</w:t>
      </w:r>
    </w:p>
    <w:p>
      <w:pPr>
        <w:pStyle w:val="BodyText"/>
      </w:pPr>
      <w:r>
        <w:t xml:space="preserve">(คุณครูคณิตา) สิริกิตเป็นเขื่อน เป็นเขื่อนศิริกิตเขื่อสิริกิติ์ ดูคำขวัญก่ิ</w:t>
      </w:r>
    </w:p>
    <w:p>
      <w:pPr>
        <w:pStyle w:val="BodyText"/>
      </w:pPr>
      <w:r>
        <w:t xml:space="preserve">(คุณครูปรเมษฐ) เหล็กน้ำพี้ ลือเลื่องน้ำพี้ลือเลี่ยง เมืองลางสาดหวาน บ้านพระยาว่านพระยาพิชัยดาบหัก ถิ่นสัตว์ใหญ่ของโลกจังหวัด เขื่อนศิริกกิตอยู่จังหวัด</w:t>
      </w:r>
    </w:p>
    <w:p>
      <w:pPr>
        <w:pStyle w:val="BodyText"/>
      </w:pPr>
      <w:r>
        <w:t xml:space="preserve">(คุณครูคณิตา)จังหวัดอุตรดิตถ์ค่ะ</w:t>
      </w:r>
    </w:p>
    <w:p>
      <w:pPr>
        <w:pStyle w:val="BodyText"/>
      </w:pPr>
      <w:r>
        <w:t xml:space="preserve">(คุณครูปรเมษฐ) เด็ก ๆรอคอยมานานแล้ว จะมีของฉันไหม มีนะครับอันนี้เป็นอะไรนี่ เหมือนวัดภูมินไหม ไม่รู้อยู่จังหวัดอะไรนะเคยไปเที่ยวไหมครับ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 น่าไปเที่ยวนะเด็ก ๆ ภาคเหนือจะน้อยใจนะ เลยอุตหน่อยหนึ่ง</w:t>
      </w:r>
    </w:p>
    <w:p>
      <w:pPr>
        <w:pStyle w:val="BodyText"/>
      </w:pPr>
      <w:r>
        <w:t xml:space="preserve">(คุณครูคณิตา) แข่งเรือลือเลื่องแข่งเรือลื่อเลื่อง เงาช้างดำ จิตรกรรมวัดภูมินทร์ส้มสีทอง เรืองรองพระธาตุแช่แห้งค่ะ</w:t>
      </w:r>
    </w:p>
    <w:p>
      <w:pPr>
        <w:pStyle w:val="BodyText"/>
      </w:pPr>
      <w:r>
        <w:t xml:space="preserve">(คุณครูปรเมษฐ) เลยจังหวัดอุตรดิตถ์ไปหน่อยหนึ่งเป็นจังหวัดอะไรนะ เห็นคำนี้ เมืองงาช้างดำตอบได้แล้วเห็นคำนี้วัดภูมินนี่ตอบได้ทันทีถ้าคนที่สนใจในรายวิชาภูมิศาสตร์ สังคมจะรู้เลยเป็นจังหวัด ตอบน่านชะ จังหวัดน่านนี่ก็คือลักษณะเด่นของจังหวัดน่านเดี๋ยวจะน้อยใจ ใกล้ประจวบคีรีขันธ์ครับอันนี้คือ คืออะไรครับเด็ก ๆใครเคยเห็นบ้าง เป็นเจดีย์ขาวที่อยู่ยอดเขาวัง หรือพระนครคีรีอยู่จังหวัดอะไรนะ ถ้าเด็กจังหวัดนี้ตอบไม่ถูกไม่ได้นะ ต้องตอบถูก ดูคำขวัญ</w:t>
      </w:r>
    </w:p>
    <w:p>
      <w:pPr>
        <w:pStyle w:val="BodyText"/>
      </w:pPr>
      <w:r>
        <w:t xml:space="preserve">(คุณครูคณิตา) เขาวังคู่บ้าน ขนมหวาน เมืองพระ เลิล้ำศิลปะแดนธรรมะ ทะเลงามค่ะจังหวัดนี้ ก็คือจังหวัดจังหวัดเพชรบุรี เลยประจวบไปเป็นทิศเหนือของประจวบคีรีขันธ์นับคะแนนสิ ว่าตอบถูกได้กี่คะแนน เด็ก ๆ ครใครตั้งแต่ครูเริ่มเล่นกิจกรรมตอบถูทั้งหมดเลยยกมือไหน ผิด 1 ข้อ ยกมือให้ดูหน่อย นิดหน่อยนะไม่มากเท่าไร ผิด 2 ข้อมีไหม</w:t>
      </w:r>
    </w:p>
    <w:p>
      <w:pPr>
        <w:pStyle w:val="BodyText"/>
      </w:pPr>
      <w:r>
        <w:t xml:space="preserve">(คุณครูคณิตา) มีเล็ฏนอยค่ะ</w:t>
      </w:r>
    </w:p>
    <w:p>
      <w:pPr>
        <w:pStyle w:val="BodyText"/>
      </w:pPr>
      <w:r>
        <w:t xml:space="preserve">(คุณครูคณิตา) มีเล็กน้อย</w:t>
      </w:r>
    </w:p>
    <w:p>
      <w:pPr>
        <w:pStyle w:val="BodyText"/>
      </w:pPr>
      <w:r>
        <w:t xml:space="preserve">(คุณครูปรเมษฐ) แสดงว่าส่วนใใหญ่นี่เป็นอย่างไรหมตอบถูกนะ แสดงว่าลูกศิษย์ของครูเก่งสังคมและภูมิศาสตร์ด้วย</w:t>
      </w:r>
    </w:p>
    <w:p>
      <w:pPr>
        <w:pStyle w:val="BodyText"/>
      </w:pPr>
      <w:r>
        <w:t xml:space="preserve">(คุณครูปรเมษฐ) นี่ครูแทบจะไม่ต้องสอนนะ ยกคำไม่ต้องสอนแล้ว ยกคำขวัญของแต่ละจังหวัดวันสำคัญต่าง ๆ เชื่อว่าเด็กบางคนเขียนได้แล้วด้วยซ้ำเพราะคำขวัญนี่มันเขียนไม่ยากเลยเอาล่ะครับ คำขวัญของแต่ละจังหวัดบอกอะไรบอกอะไรเราช่วยกันตอบครูกับครูคณิตาบอกไปแล้วคิดเลยตอบ</w:t>
      </w:r>
    </w:p>
    <w:p>
      <w:pPr>
        <w:pStyle w:val="BodyText"/>
      </w:pPr>
      <w:r>
        <w:t xml:space="preserve">(คุณครูคณิตา) หมดเวลาค่ะ เดี๋ยวเราไปดูว่าคำขวัญแต่ละจังหวัดบอกอะไรกับนักเรียนบ่้างอย่างแรกเลยนะคะ ก็คือบอกเอกลักษณ์ของจังหวัดนั้น ๆ ค่ะ นั่นก็คือบอกจุดเด่นแต่ละจังหวัดนั่นเองนะคะ 2. ค่ะ ความในจังหวัดนั้น ๆ ค่ะ ก็เป็นการบอกความภาคภูมิใจสิ่งที่จังหวัดเหล่านั้นนี่ต้องการที่จะนำเสนอนั่นเองค่ะ</w:t>
      </w:r>
    </w:p>
    <w:p>
      <w:pPr>
        <w:pStyle w:val="BodyText"/>
      </w:pPr>
      <w:r>
        <w:t xml:space="preserve">(คุณครูปรเมษฐ) อย่างเช่น จังหวัดน่านนี่ ก็บอกเลยมีวัดภูมินทร์ มีงาช้างดำนี่บอกเอกลัษณะของแต่ละจังหวัด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กือบทุกจังหวัดเลยที่ให้นักเรียนตอบมีสาถนที่สำคัญทั้งนั้นเลยนะครับเขาวังนี่เป็นจุดเด่นเลยของจังหวัดเพชรก็ยกมาอยุ่ในคำขวัญ ประจวบคีรีขันธ์นี่มาอยู่ในคำขวัญนะครับ เมืองทองเนื้อเกล้าบางสะพานนั่นเอง ที่ตอนนั้นเราเรียนขุนช้าง ขุนแผนก็มีคำว่า</w:t>
      </w:r>
      <w:r>
        <w:t xml:space="preserve"> </w:t>
      </w:r>
      <w:r>
        <w:t xml:space="preserve">“</w:t>
      </w:r>
      <w:r>
        <w:t xml:space="preserve">ทองบางตะพาน</w:t>
      </w:r>
      <w:r>
        <w:t xml:space="preserve">”</w:t>
      </w:r>
      <w:r>
        <w:t xml:space="preserve"> </w:t>
      </w:r>
      <w:r>
        <w:t xml:space="preserve">ก็เป็นจุดเด่นของแต่ละจังหวัดครูมีคำขวัญมาอีกครับ ครูคณิตา</w:t>
      </w:r>
    </w:p>
    <w:p>
      <w:pPr>
        <w:pStyle w:val="BodyText"/>
      </w:pPr>
      <w:r>
        <w:t xml:space="preserve">(คุณครูคณิตา)อากาศเป็นพิษทั้งกันและแก้</w:t>
      </w:r>
    </w:p>
    <w:p>
      <w:pPr>
        <w:pStyle w:val="BodyText"/>
      </w:pPr>
      <w:r>
        <w:t xml:space="preserve">(คุณครูปรเมษฐ) อากาศเป็นพิษทั้งกันและแก้ ถ้อยคำนี้เป็นคล้องจองกันหมดเลยนะใช่แล้วค่ะ นักเรียนจะสังเกตนะคะคำว่า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ค่ะ จะคล้องจองกับคำว่า "วิ</w:t>
      </w:r>
    </w:p>
    <w:p>
      <w:pPr>
        <w:pStyle w:val="BodyText"/>
      </w:pPr>
      <w:r>
        <w:t xml:space="preserve">(คุณครูปรเมษฐ) สั้นก็ไปกับคำว่า</w:t>
      </w:r>
      <w:r>
        <w:t xml:space="preserve"> </w:t>
      </w:r>
      <w:r>
        <w:t xml:space="preserve">“</w:t>
      </w:r>
      <w:r>
        <w:t xml:space="preserve">นั้น</w:t>
      </w:r>
      <w:r>
        <w:t xml:space="preserve">”</w:t>
      </w:r>
      <w:r>
        <w:t xml:space="preserve"> </w:t>
      </w:r>
      <w:r>
        <w:t xml:space="preserve">นะครับสัมผัสกับคำว่ากันคำขวัญไว้นะ มีคำถามเกี่ยวกับคำขวัญครับเขามีจุดประสงค์เพื่ออะไรในการเขียนคำขวัญนี้ เด็ก ๆช่วยกันคิดตอบ</w:t>
      </w:r>
    </w:p>
    <w:p>
      <w:pPr>
        <w:pStyle w:val="BodyText"/>
      </w:pPr>
      <w:r>
        <w:t xml:space="preserve">(คุณครูคณิตา)เมื่อกี้คำขวัญกล่าวถึงอะไรคะนักเรียนกล่าวถึงต้นไม้ใช่ไหมคะ เพราะฉะนั้นนี่ คำขวัญนี่ก็จะต้องเป็นอะไรไปไม่ได้เลยนอกจาก ต้องการให้คนนะคะ หันมาปลูกต้นไม้นั่นเองค่ะหันมาปลูกต้นไม้นั่นเองค่ะ</w:t>
      </w:r>
    </w:p>
    <w:p>
      <w:pPr>
        <w:pStyle w:val="BodyText"/>
      </w:pPr>
      <w:r>
        <w:t xml:space="preserve">(คุณครูปรเมษฐ) นี่ก็คือจุดประสงค์ขเขียนคำขวัญเมื่อสักครู่ลักษณะของคำขวัญดังกล่าวมันเป็นอย่างไรลูก ช่วยกันตอบช่วยกันิวเคราะห์มาเด็ก ๆ ตอบแล้วครูคณิตา เป็นอย่างไรครับ</w:t>
      </w:r>
    </w:p>
    <w:p>
      <w:pPr>
        <w:pStyle w:val="BodyText"/>
      </w:pPr>
      <w:r>
        <w:t xml:space="preserve">(คุณครูคณิตา)ก็คือใช้คำสั้นกระชับค่ะ 2.ก็คือมีความคล้องจองก็คือจะต้องมีข้อคิดค่ะ ใช่ครับ อันนี้ก็คือจุดในการเขียนคำขวัญเป็นลักษณะที่มันจะปรากฏอยู่ในคำขวัญนั้น ๆไปตลอดนะครับ เอาล่ะครับ ครูต้องให้นักเรียนได้ศึกษาด้วยตัวเองบ้าง เดี๋ยวครูจะให้ศึกษาใบความรู้นะ เรื่องอะไรครูคณิตา</w:t>
      </w:r>
    </w:p>
    <w:p>
      <w:pPr>
        <w:pStyle w:val="BodyText"/>
      </w:pPr>
      <w:r>
        <w:t xml:space="preserve">(คุณครูคณิตา) เรื่องการเขียนคำขวัญค่ะ</w:t>
      </w:r>
    </w:p>
    <w:p>
      <w:pPr>
        <w:pStyle w:val="BodyText"/>
      </w:pPr>
      <w:r>
        <w:t xml:space="preserve">(คุณครูปรเมษฐ) เดี๋ยวเด็ก ๆ นำขึ้นมานะครับ แล้วศึกษาไปพร้อม ๆ กับเพื่อน ๆ นะครับ แบ่งกลุ่มหรือจะศึกษาด้วยตัวเองก็ได้ แล้วเดี๋ยวเรามาค่อยไปเขียนคำขวัญกัน ดีไหมครับเด็ก ๆ</w:t>
      </w:r>
    </w:p>
    <w:p>
      <w:pPr>
        <w:pStyle w:val="BodyText"/>
      </w:pPr>
      <w:r>
        <w:t xml:space="preserve">(คุณครูคณิตา) ถ้าพร้อมแล้ว นักเรียนศึกษาความรู้เพิ่มเติมได้เลยค่ะ</w:t>
      </w:r>
    </w:p>
    <w:p>
      <w:pPr>
        <w:pStyle w:val="BodyText"/>
      </w:pPr>
      <w:r>
        <w:t xml:space="preserve">(คุณครูคณิตา) เอาล่ะค่ะ นักเรียนคะ เดี๋ยวเรามาสรุปความรู้เพิ่มเติมกันพร้อม ๆ กันเลยค่ะ</w:t>
      </w:r>
    </w:p>
    <w:p>
      <w:pPr>
        <w:pStyle w:val="BodyText"/>
      </w:pPr>
      <w:r>
        <w:t xml:space="preserve">(คุณครูปรเมษฐ)คำขวัญนะครั ตามที่หนู ๆ ได้ศึกษามันก็คือข้อความที่เรียบเรียงด้วยสำนวน ภาษา ที่ทำไมลูกกะทัดรัดนะครับ เพื่อบางครั้งนี่ก็เป็นการชี้แนะให้เห็นถึงความถูกต้องดีงามใช่ไหมลูก เพื่อให้ผู้อ่านนั้นเป็นอย่างไรนำไปปฏิบัติในคำเชิญนั้น ๆ ได้ประจำจังหวัดนี่กํ็จะบอกเอกลักษณ์หรือความโดดเด่นของจังหวัดนั้น ๆ นะครับความหมาของคำว่า</w:t>
      </w:r>
      <w:r>
        <w:t xml:space="preserve"> </w:t>
      </w:r>
      <w:r>
        <w:t xml:space="preserve">“</w:t>
      </w:r>
      <w:r>
        <w:t xml:space="preserve">การเขียนคำขวัญ</w:t>
      </w:r>
      <w:r>
        <w:t xml:space="preserve">”</w:t>
      </w:r>
      <w:r>
        <w:t xml:space="preserve"> </w:t>
      </w:r>
      <w:r>
        <w:t xml:space="preserve">นะครับลักษณะของคำขวัญที่ดีเป็นอย่างไรครูครข้อที่ 1 นะคะ มีเจตนาที่ต่อผู้ฟัง ผู้ปฏิบัติหรือผลประโยชน์ของส่วนรวมค่ะ อย่างเช่นคำขวัญเชิญชวนให้ประหยัดน้ำประยยัดไแม้กระทั่งเป็นการอนุรักษ์โลก ก็อยู่ในข้อนี้</w:t>
      </w:r>
    </w:p>
    <w:p>
      <w:pPr>
        <w:pStyle w:val="BodyText"/>
      </w:pPr>
      <w:r>
        <w:t xml:space="preserve">(คุณครูปรเมษฐ) ใช่ครับ การให้ประหยัดน้ำ ประหยัดไฟเกี่ยวข้องกับส่วนรว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ต้องคำนึงถึงประโยชน์ส่วนรวมนะ เป็นหลักดูเลยว่าถ้าเราทำสิ่งนี้คนอื่นจะได้ประโยชน์กับเราด้วย อย่าคิดแต่เพียงัตวเองนะครับประโยชน์ส่วนรวมนี่สิ่งสำคัญที่นักเรียนเราต้องให้ผู้อื่นบ้างนะ ถึงจะมีความสุขต่อไปลักษณะของคำขวัญที่ดีนะ ต้องมีเป้าหมายเพียงเป้าหมายเดียว เช่น เพื่ออะไรเพื่อเคารพกฎจราความสะอาด อาจจะเขียนเป็นคำขวัญใช่ไหมครูคณิตาแล้วเราก็ปฏิบัติตามเป็นต้นนะครับ</w:t>
      </w:r>
    </w:p>
    <w:p>
      <w:pPr>
        <w:pStyle w:val="BodyText"/>
      </w:pPr>
      <w:r>
        <w:t xml:space="preserve">(คุณครูคณิตา) ค่ะ ต่อมาค่ะ มีเนื้อหาคลอบครอบคลุมเป้าหมายค่ะ ก็คือจุดประสงค์ของคำขวัญนั้นนี่ เราต้องการหรือว่าผู้ตามปฏิบัติตามหรือว่าต่าง ๆ นี่เราก็จะต้องเขียนให้ครอบคลุมค่ะ</w:t>
      </w:r>
    </w:p>
    <w:p>
      <w:pPr>
        <w:pStyle w:val="BodyText"/>
      </w:pPr>
      <w:r>
        <w:t xml:space="preserve">(คุณครูปรเมษฐ) ก็จะต้องมีความ อันนี้สำคัญมีความไพเราะนะ สัมผัสคล้องจอง คำที่สัมผัสไพเราะและมันสัมผัสคล้องจองที่ครูชอบพูด ติดตาตรึงใจไปตลอด นั่นล่ะคำขวัญ มันมีพลังในการโน้มน้าวใจให้ผู้ฟังนี่เป็นอย่างไร จำ พอจำแล้วสิ่งที่มันจะตามมา ก็คือปฏิบัติตามที่เราเขียนนั่นเองก็คือลักษณะของคำขวัญที่ดีนะ ไปดูหลักการครูคณิตาครับ ว่าคำขวัญนี้เขียนอย่างไรเต็มที่แล้วนะครับ 1. ครับ</w:t>
      </w:r>
    </w:p>
    <w:p>
      <w:pPr>
        <w:pStyle w:val="BodyText"/>
      </w:pPr>
      <w:r>
        <w:t xml:space="preserve">(คุณครูคณิตา) 1. ใช้ถ้อยคำ สำนวนที่กะทัดรัด สละสลวย ค่ะ2. ความหมายเด่นดึงดูดใจนั่นเองค่ะ</w:t>
      </w:r>
    </w:p>
    <w:p>
      <w:pPr>
        <w:pStyle w:val="BodyText"/>
      </w:pPr>
      <w:r>
        <w:t xml:space="preserve">(คุณครูปรเมษฐ) ความหมายเด่น อ่านปุ๊บ รู้ปัให้อ่านต่อเลยใช่ไหมครับ 3. ครับ อาจใช้คำสัมผัสสระใช่ไหม หรือสัมผัสตัวอักษรก็คือการใช้คำคล้องจองนั่นเอง แต่บางคำขวัญนี่มันก็จะทำให้คำขวัญนั้นมีเสนนะครับ</w:t>
      </w:r>
    </w:p>
    <w:p>
      <w:pPr>
        <w:pStyle w:val="BodyText"/>
      </w:pPr>
      <w:r>
        <w:t xml:space="preserve">(คุณครูคณิตา) ค่ะ ต่อมาค่ะ ไม่ใช้ตัวเลขบนตัวหนังสือค่ะ</w:t>
      </w:r>
    </w:p>
    <w:p>
      <w:pPr>
        <w:pStyle w:val="BodyText"/>
      </w:pPr>
      <w:r>
        <w:t xml:space="preserve">(คุณครูปรเมษฐ) ทำไมล่ะครูคณิตา</w:t>
      </w:r>
    </w:p>
    <w:p>
      <w:pPr>
        <w:pStyle w:val="BodyText"/>
      </w:pPr>
      <w:r>
        <w:t xml:space="preserve">(คุณครูคณิตา) เพราะว่ามันจะทำให้คำขวัญนั้นไม่มีความคล้องจองหรืออ่านแล้วเกิดความสะดุดแล้วหรือมันติด ๆ ขัด ๆ หรือเปล่าคะ</w:t>
      </w:r>
    </w:p>
    <w:p>
      <w:pPr>
        <w:pStyle w:val="BodyText"/>
      </w:pPr>
      <w:r>
        <w:t xml:space="preserve">(คุณครูปรเมษฐ) น่าจะใช่ตัวเลขนี่มันไม่นิยมนำมาเขียนคำขวัญนะครับ ก็ต้องใช้ตัวหนังสือที่มันคล้องจองกันไม่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ทันทีนะ จะเป็นกลอนหรือเป็นเพลง เขียนจริงจะไม่ลงท้ายด้วยคำว่าเอยเอาล่ะครับ เราจะไปสนุกสนานกันแล้ว เดี๋ยวนักเรียนจะไปทำใบงานเรื่อง</w:t>
      </w:r>
    </w:p>
    <w:p>
      <w:pPr>
        <w:pStyle w:val="BodyText"/>
      </w:pPr>
      <w:r>
        <w:t xml:space="preserve">(คุณครูคณิตา) เรื่องการแต่งคำขวัญค่ะ</w:t>
      </w:r>
    </w:p>
    <w:p>
      <w:pPr>
        <w:pStyle w:val="BodyText"/>
      </w:pPr>
      <w:r>
        <w:t xml:space="preserve">(คุณครูปรเมษฐ) เดี๋ยวไปดูใบงานกันก่อนอันนี้ก็คือบทบาทของนักเรียนนะครับ นักเรียนก็ทำใบงานเรื่องคำขวัญ เสร็จแล้วก็นำเสนอผลงานของตัวเองนะครับ คุณครูล่ะครูคณิตา</w:t>
      </w:r>
    </w:p>
    <w:p>
      <w:pPr>
        <w:pStyle w:val="BodyText"/>
      </w:pPr>
      <w:r>
        <w:t xml:space="preserve">(คุณครูคณิตา)การทำงานของนักเรียนค่ะ ให้คำแนะนำนักเรียนใยการทำงานเสนอแนะการนำเสนอผลงานของนักเรียนค่ะ หากเจอข้อบกพร่องหรือจุดใดที่นักเรียนนี่สามารถทีจะปรับแก้ไขได้คุณครูปลายทางก็สามารถให้ข้อเสนอแนะได้ค่ะ</w:t>
      </w:r>
    </w:p>
    <w:p>
      <w:pPr>
        <w:pStyle w:val="BodyText"/>
      </w:pPr>
      <w:r>
        <w:t xml:space="preserve">(คุณครูปรเมษฐ) ครับ อันนี้คือรูปร่างของใบงานนะครับ ให้เขียนกี่คำขวัญนี่ให้เขียนอย่างน้อย4 คำขวัญค่ะ</w:t>
      </w:r>
    </w:p>
    <w:p>
      <w:pPr>
        <w:pStyle w:val="BodyText"/>
      </w:pPr>
      <w:r>
        <w:t xml:space="preserve">(คุณครูปรเมษฐ) แล้วก็ความยาวไม่เกิน 11 พยางค์ นับดี ๆ นะครับ ห้ามเกินถ้าเกินแล้วมันอาจจะไม่ใช่คำขวัญหรือเป็นการเขียนเรียงความแล้วนะครับ เพราะฉะนั้นตามคำที่ครูกำหนดนะครับ เดี๋ยวให้ดูหลัก ให้ดูวิธีการเขียนสักหน่อยไหมครูคณิตเดี๋ยวไปสร้างความคิด ลิขิตแนวทางเขียนได้อย่างไรนะครับ ถ้าครูนำมานำเสนอจะใช้ได้ไหมนะ</w:t>
      </w:r>
    </w:p>
    <w:p>
      <w:pPr>
        <w:pStyle w:val="BodyText"/>
      </w:pPr>
      <w:r>
        <w:t xml:space="preserve">(คุณครูคณิตา) ห้ามนำมาใช้นะคะ</w:t>
      </w:r>
    </w:p>
    <w:p>
      <w:pPr>
        <w:pStyle w:val="BodyText"/>
      </w:pPr>
      <w:r>
        <w:t xml:space="preserve">(คุณครูปรเมษฐ) อย่างครูขคึ้นมารักษ์ป่า รักษ์ต้นไม้เดี๋ยวครูคณิตาช่วยเติมสิ เด็ก ๆ ช่วยใครบอกได้ก่อนชนะ แต่ถ้าเด็กตอบได้ก่อนคล้องจองกันนี่ก็ใช้ได้นะ คุณครูปลายทางช่วยติดสิอนอันนี้เป็นการสร้างแนวทางกันก่อน ครูคณิตาจะเติมว่าอน่างไร</w:t>
      </w:r>
    </w:p>
    <w:p>
      <w:pPr>
        <w:pStyle w:val="BodyText"/>
      </w:pPr>
      <w:r>
        <w:t xml:space="preserve">(คุณครูคณิตา)รักต้นไม้อย่าให้ใครมาทำลายค่ะ</w:t>
      </w:r>
    </w:p>
    <w:p>
      <w:pPr>
        <w:pStyle w:val="BodyText"/>
      </w:pPr>
      <w:r>
        <w:t xml:space="preserve">(คุณครูปรเมษฐ) สัมผัสคล้องจองอยู่ตรงไหนครับครูคณิตา</w:t>
      </w:r>
    </w:p>
    <w:p>
      <w:pPr>
        <w:pStyle w:val="BodyText"/>
      </w:pPr>
      <w:r>
        <w:t xml:space="preserve">(คุณครูคณิตา) ไม้กับให้หรือใคร ใช่ไหมคะ</w:t>
      </w:r>
    </w:p>
    <w:p>
      <w:pPr>
        <w:pStyle w:val="BodyText"/>
      </w:pPr>
      <w:r>
        <w:t xml:space="preserve">(คุณครูปรเมษฐ)ความคิด อันนี้ครูคณิตาคิดแบบนี้ คล้องจองใช้ได้่เด็ก ๆ ไม่ได้คิดเหมือนครูคณิตาเลยได้ใจความก็ใช้ ต่อไปอันนี้ให้เด็ก ๆ ปลายทางตอบป่าไม้มีบุญคุร เกื้อหนุนชีวิตเติมคำว่าอะไรดี คุณครูปลายทางช่วยตัดสินตอบใช่ไหม เด็ก ๆ คิดได้หรือยังคิดได้แล้วตอบครับ ครูกำลังจะคิดได้แล้วนะ เดี๋ยวครูตอบก่อน เด็ก ๆ แพ้นะครับ ครูคิดได้แล้วเด็ก ๆ ตอบหรือยัง ครูตอบนะมีบุญคุณเกื้อหนุนชีวิตเราต้องคิดรักษา ชีวิตของครู ไปสัมผัสคำว่า</w:t>
      </w:r>
    </w:p>
    <w:p>
      <w:pPr>
        <w:pStyle w:val="BodyText"/>
      </w:pPr>
      <w:r>
        <w:t xml:space="preserve">(คุณครูคณิตา) คิดนั่นเองค่ะ</w:t>
      </w:r>
    </w:p>
    <w:p>
      <w:pPr>
        <w:pStyle w:val="BodyText"/>
      </w:pPr>
      <w:r>
        <w:t xml:space="preserve">(คุณครูปรเมษฐ) อีกสักข้อหนึ่งดีไหมครูคณิตาเป็รแนวทางอันนี้ครับ</w:t>
      </w:r>
    </w:p>
    <w:p>
      <w:pPr>
        <w:pStyle w:val="BodyText"/>
      </w:pPr>
      <w:r>
        <w:t xml:space="preserve">(คุณครูคณิตา) น้ำทุกหยดให้คุณค่า นักเรียนจะเติมคำว่าอะไรคะ</w:t>
      </w:r>
    </w:p>
    <w:p>
      <w:pPr>
        <w:pStyle w:val="BodyText"/>
      </w:pPr>
      <w:r>
        <w:t xml:space="preserve">(คุณครูปรเมษฐ) เติมได้หรือยังคุณครูครับช่วยดูด้วยนะครับ เด็ก ๆ เติมคำว่าอะไรเด็ก ๆ เติมแล้ว คุณครูปลายทางตัดสินแล้วว่าถูกหรือผิด</w:t>
      </w:r>
    </w:p>
    <w:p>
      <w:pPr>
        <w:pStyle w:val="BodyText"/>
      </w:pPr>
      <w:r>
        <w:t xml:space="preserve">(คุณครูคณิตา) พิจารณาก่อนใช้ค่ะ</w:t>
      </w:r>
    </w:p>
    <w:p>
      <w:pPr>
        <w:pStyle w:val="BodyText"/>
      </w:pPr>
      <w:r>
        <w:t xml:space="preserve">(คุณครูปรเมษฐ) เอาล่ะครับนะครับ เพราะฉะนั้น เด็ก ๆ รู้แล้วนะ4 คำขวัญ ห้ามซ้ำกันบนนี้นะลูก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นักเรีน มาถึงช่วงเขียนคำขวัญ สำคัญไฉน เป็นอย่างไรไปดูกันเลยค่ะ วันนี้นะคะ คุณครูก็มีกิจกรรมมาฝากนักเรียนปลายทางและนักเรียปลายทางด้วยนะคะ นั่นก็คือให้นักเรียนค่ะ เลือกคำขวัญของกลุ่ม 1 คำขชวัญแล้วช่วยกันวาดภาพประกอบคำขวัญมาจัดนิทรรศการหน้าชั้นเรียนค่ะ</w:t>
      </w:r>
    </w:p>
    <w:p>
      <w:pPr>
        <w:pStyle w:val="BodyText"/>
      </w:pPr>
      <w:r>
        <w:t xml:space="preserve">(คุณครูปรเมษฐ) ก็ทำเป็นป้ายหรืออะไรก็ได้ใช่ไหมเกี่ยวกับคำขวัญที่นักเรียนเขียนนี่ ให้กับคุณครูและเพื่อน ๆ ในโรงเรียนได้รับรู้่แล้วก็ครูก็อยากเห็นเช่นเดียวกันเห็นลูกศิษย์ทำคำขวัญขึ้นมา ถ้าคุณครูจถ่ายรูปแล้วส่งมาDLTV 6 ก็ยินดีนะครับ จะได้นำมานำเสนอให้กับนักเรียนทั่วประเทศอันนี้ฝากให้หนู ๆ ทำนะครับ ทำเมื่อไรก้ได้ที่มีเวลานะ ไม่ได้ว่าจะต้องทำเดี๋ยวนี้เลย แต่ต้องทำนะครับเอาล่ะครับ ไปคำถามกันดีกว่า นักเรียนจะนำความรู้เรื่องการเขียนคำขวัญนี่นะครับไปใช้ประจำวันได้อย่างไร อันนี้ครูฝากไปให้นักเรียนคิดว่าหนูจะนำความรู้นี้ไปปรับใช้ในชีวิตได้อย่างไนะครับ</w:t>
      </w:r>
    </w:p>
    <w:p>
      <w:pPr>
        <w:pStyle w:val="BodyText"/>
      </w:pPr>
      <w:r>
        <w:t xml:space="preserve">(คุณครูคณิตา) ค่ะ หรือสามารถพูดคุยเปลี่ยนกับปลายทางได้นะคะ คุณครูปลทายแลกเปลี่ยนให้คำชี้แนะแก่นักเรียนได้ค่ะ</w:t>
      </w:r>
    </w:p>
    <w:p>
      <w:pPr>
        <w:pStyle w:val="BodyText"/>
      </w:pPr>
      <w:r>
        <w:t xml:space="preserve">(คุณครูปรเมษฐ) เอาล่ะครับบทเรียนครั้งต่อไปครูคณิตาในเรื่องของการ การโต้วาทีนั่นเองค่ะ</w:t>
      </w:r>
    </w:p>
    <w:p>
      <w:pPr>
        <w:pStyle w:val="BodyText"/>
      </w:pPr>
      <w:r>
        <w:t xml:space="preserve">(คุณครูปรเมษฐ) อย่าอ่านผิดเป็นโต้เวทีนะต้องเรียนหลายชั่วโมงแน่นอนนะครับ นักเรียนตเราียมตัว1. ใบความรู้ เรื่อง การโต้วาทีนะครับ 2.ใบงานเรื่องแผนภาพความคิด การตั้งญัตติโต้วาทีนะครับ 2 อย่างต้องเตรียมตัวมา</w:t>
      </w:r>
    </w:p>
    <w:p>
      <w:pPr>
        <w:pStyle w:val="BodyText"/>
      </w:pPr>
      <w:r>
        <w:t xml:space="preserve">(คุณครูคณิตา) ซึ่งคุณคูก็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นักเรียนครับ วันนี้นักเรียนได้ความรู้เป็นจำนวนมากเลยนะครับ เกี่ยวกับคำขวัญจังหวัดต่าง ๆเนื่องในเทศกาล ในวันสำคัญต่าง ๆ ซึ่งก็เป็นแนวทางในการที่นักเรียนนั้นนำไปเป็นแนวทางก็ถือว่าทำประสบความสำเร็จนะครับอย่าลืมนะ นักเรียน ที่ครูได้บอกไว้ ให้ทำแ้ายป้ายคำขวัญที่ครูและครูคณิตาให้ทำกิจกรรมเป็นการเผยแพร่สิ่งที่ดีให้กับคนอื่นนะครับวันนี้ครูทั้ง 2 คน ก็ขอลานักเรียนไปก่อนครับ สวสั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[เสียงดนตรี]เรียนวิชาภาษาไทยกับครูปรเมษฐ ศรีกำเหนิด และ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ในคาบเรียนนี้นะครับ ครูคณิตาจะนำเสนอครูคณิต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 1)ฝึก PE ห้อง 4634 แบ่งพิมพ์ (DLTV ภาษาไทย ป. 6 หน่วยที่ 7) ๓ เขียนคำขวัญ ๑๖ ก.ย. ๖๔ ฟารุต</dc:title>
  <dc:creator/>
  <cp:keywords/>
  <dcterms:created xsi:type="dcterms:W3CDTF">2022-06-24T09:32:15Z</dcterms:created>
  <dcterms:modified xsi:type="dcterms:W3CDTF">2022-06-24T09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4.51 น.</vt:lpwstr>
  </property>
  <property fmtid="{D5CDD505-2E9C-101B-9397-08002B2CF9AE}" pid="3" name="subtitle">
    <vt:lpwstr/>
  </property>
</Properties>
</file>